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289969C7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46334E">
        <w:rPr>
          <w:b/>
          <w:bCs/>
        </w:rPr>
        <w:t>13</w:t>
      </w:r>
      <w:r w:rsidR="00E11E2C">
        <w:rPr>
          <w:b/>
          <w:bCs/>
        </w:rPr>
        <w:t xml:space="preserve"> March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E11E2C">
        <w:rPr>
          <w:b/>
          <w:bCs/>
        </w:rPr>
        <w:t>1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2037674D" w14:textId="7B05FCD1" w:rsidR="0046334E" w:rsidRDefault="007E1E99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CC49F5">
              <w:rPr>
                <w:b/>
                <w:bCs/>
              </w:rPr>
              <w:t>ompleted the first round of deploying the ANN model into STM32MP157F-DK2.</w:t>
            </w:r>
          </w:p>
          <w:p w14:paraId="11B56BE4" w14:textId="4CD751F2" w:rsidR="00CC49F5" w:rsidRDefault="00CC49F5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oted down the SRAM insufficient issue.</w:t>
            </w:r>
          </w:p>
          <w:p w14:paraId="027B30A8" w14:textId="4C8C4718" w:rsidR="00CC49F5" w:rsidRDefault="007E1E99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ontinue working on the thesis draft. </w:t>
            </w:r>
          </w:p>
          <w:p w14:paraId="7ABC47C0" w14:textId="7A22D367" w:rsidR="00AC08AB" w:rsidRPr="0046334E" w:rsidRDefault="00AC08AB" w:rsidP="0046334E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2B0BC5" w14:paraId="1C2F272A" w14:textId="77777777" w:rsidTr="00146324">
        <w:tc>
          <w:tcPr>
            <w:tcW w:w="8609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146324">
        <w:trPr>
          <w:trHeight w:val="1129"/>
        </w:trPr>
        <w:tc>
          <w:tcPr>
            <w:tcW w:w="8609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1A6C80A5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37985B3C" w14:textId="10B51C17" w:rsidR="00AC08AB" w:rsidRDefault="00CB0FF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howcase the </w:t>
            </w:r>
            <w:r w:rsidR="0046334E">
              <w:rPr>
                <w:b/>
                <w:bCs/>
              </w:rPr>
              <w:t>result of ANN</w:t>
            </w:r>
            <w:r>
              <w:rPr>
                <w:b/>
                <w:bCs/>
              </w:rPr>
              <w:t xml:space="preserve"> to Dr Hermawan.</w:t>
            </w:r>
          </w:p>
          <w:p w14:paraId="02A23F21" w14:textId="4DDFB5B8" w:rsidR="007E1E99" w:rsidRDefault="007E1E99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how the model can be improved.</w:t>
            </w:r>
          </w:p>
          <w:p w14:paraId="7A6959AB" w14:textId="0B602CCE" w:rsidR="0046334E" w:rsidRDefault="0046334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the overfitting issue faced and how it could be mitigated. 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7C1E3943" w:rsidR="00D615BD" w:rsidRDefault="007E1E99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erform experiments on different </w:t>
            </w:r>
            <w:r w:rsidR="00B53951">
              <w:rPr>
                <w:b/>
                <w:bCs/>
              </w:rPr>
              <w:t>numbers</w:t>
            </w:r>
            <w:r>
              <w:rPr>
                <w:b/>
                <w:bCs/>
              </w:rPr>
              <w:t xml:space="preserve"> of inputs on the ANN model to test the limitations of the hardware. </w:t>
            </w:r>
          </w:p>
          <w:p w14:paraId="1459C792" w14:textId="13E613AB" w:rsidR="00CB0FFA" w:rsidRDefault="0046334E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ontinue </w:t>
            </w:r>
            <w:r w:rsidR="00146324">
              <w:rPr>
                <w:b/>
                <w:bCs/>
              </w:rPr>
              <w:t>working</w:t>
            </w:r>
            <w:r>
              <w:rPr>
                <w:b/>
                <w:bCs/>
              </w:rPr>
              <w:t xml:space="preserve"> on </w:t>
            </w:r>
            <w:r w:rsidR="00146324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thesis draft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A25D66" w14:paraId="5555EAA6" w14:textId="77777777" w:rsidTr="00146324">
        <w:tc>
          <w:tcPr>
            <w:tcW w:w="8609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00146324">
        <w:tc>
          <w:tcPr>
            <w:tcW w:w="8609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000000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69DF5" w14:textId="77777777" w:rsidR="005D17CF" w:rsidRDefault="005D17CF" w:rsidP="000C2D07">
      <w:r>
        <w:separator/>
      </w:r>
    </w:p>
  </w:endnote>
  <w:endnote w:type="continuationSeparator" w:id="0">
    <w:p w14:paraId="591E5338" w14:textId="77777777" w:rsidR="005D17CF" w:rsidRDefault="005D17CF" w:rsidP="000C2D07">
      <w:r>
        <w:continuationSeparator/>
      </w:r>
    </w:p>
  </w:endnote>
  <w:endnote w:type="continuationNotice" w:id="1">
    <w:p w14:paraId="6517EB16" w14:textId="77777777" w:rsidR="005D17CF" w:rsidRDefault="005D17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C33CB" w14:textId="77777777" w:rsidR="005D17CF" w:rsidRDefault="005D17CF" w:rsidP="000C2D07">
      <w:r>
        <w:separator/>
      </w:r>
    </w:p>
  </w:footnote>
  <w:footnote w:type="continuationSeparator" w:id="0">
    <w:p w14:paraId="5EBC40AE" w14:textId="77777777" w:rsidR="005D17CF" w:rsidRDefault="005D17CF" w:rsidP="000C2D07">
      <w:r>
        <w:continuationSeparator/>
      </w:r>
    </w:p>
  </w:footnote>
  <w:footnote w:type="continuationNotice" w:id="1">
    <w:p w14:paraId="5C0D61CA" w14:textId="77777777" w:rsidR="005D17CF" w:rsidRDefault="005D17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46324"/>
    <w:rsid w:val="0015158C"/>
    <w:rsid w:val="0015599C"/>
    <w:rsid w:val="00183E94"/>
    <w:rsid w:val="001B1AE7"/>
    <w:rsid w:val="001C23F3"/>
    <w:rsid w:val="001D1A31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6334E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D17CF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86440"/>
    <w:rsid w:val="007948B0"/>
    <w:rsid w:val="007B2893"/>
    <w:rsid w:val="007B496B"/>
    <w:rsid w:val="007D4FF5"/>
    <w:rsid w:val="007E1E99"/>
    <w:rsid w:val="007E2E9F"/>
    <w:rsid w:val="007E5AEA"/>
    <w:rsid w:val="007E6A1A"/>
    <w:rsid w:val="007F4800"/>
    <w:rsid w:val="0080186E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B2914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53951"/>
    <w:rsid w:val="00B7324E"/>
    <w:rsid w:val="00BA4C88"/>
    <w:rsid w:val="00BA6DC4"/>
    <w:rsid w:val="00BB65D2"/>
    <w:rsid w:val="00BE68B0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0FFA"/>
    <w:rsid w:val="00CB236C"/>
    <w:rsid w:val="00CB6BDE"/>
    <w:rsid w:val="00CC49F5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82F73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1</Words>
  <Characters>723</Characters>
  <Application>Microsoft Office Word</Application>
  <DocSecurity>0</DocSecurity>
  <Lines>40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8</cp:revision>
  <dcterms:created xsi:type="dcterms:W3CDTF">2024-04-23T15:33:00Z</dcterms:created>
  <dcterms:modified xsi:type="dcterms:W3CDTF">2024-04-23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